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6079F" w14:textId="77777777" w:rsidR="00A31506" w:rsidRPr="003C1380" w:rsidRDefault="00A31506" w:rsidP="00A31506">
      <w:pPr>
        <w:jc w:val="center"/>
        <w:rPr>
          <w:b/>
          <w:color w:val="ED7D31" w:themeColor="accent2"/>
          <w:sz w:val="24"/>
          <w:szCs w:val="24"/>
        </w:rPr>
      </w:pPr>
      <w:r w:rsidRPr="003C1380">
        <w:rPr>
          <w:b/>
          <w:color w:val="ED7D31" w:themeColor="accent2"/>
          <w:sz w:val="24"/>
          <w:szCs w:val="24"/>
        </w:rPr>
        <w:t>**More than one pet? Please complete the following pages for each pet in your household**</w:t>
      </w:r>
    </w:p>
    <w:p w14:paraId="38CF3A66" w14:textId="77777777" w:rsidR="00A31506" w:rsidRPr="003C1380" w:rsidRDefault="00A31506" w:rsidP="00A31506">
      <w:pPr>
        <w:rPr>
          <w:b/>
          <w:color w:val="ED7D31" w:themeColor="accent2"/>
          <w:sz w:val="32"/>
          <w:szCs w:val="32"/>
        </w:rPr>
      </w:pPr>
      <w:r w:rsidRPr="003C1380">
        <w:rPr>
          <w:b/>
          <w:color w:val="ED7D31" w:themeColor="accent2"/>
          <w:sz w:val="32"/>
          <w:szCs w:val="32"/>
        </w:rPr>
        <w:t>Pet Information</w:t>
      </w:r>
    </w:p>
    <w:p w14:paraId="01003A84" w14:textId="77777777" w:rsidR="00A31506" w:rsidRPr="00E04C26" w:rsidRDefault="00A31506" w:rsidP="00A31506">
      <w:pPr>
        <w:rPr>
          <w:sz w:val="24"/>
          <w:szCs w:val="24"/>
        </w:rPr>
      </w:pPr>
      <w:r w:rsidRPr="00E04C26">
        <w:rPr>
          <w:sz w:val="24"/>
          <w:szCs w:val="24"/>
        </w:rPr>
        <w:t>Pet's Name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783"/>
          <w:placeholder>
            <w:docPart w:val="719511FD79844CDFB51E0BF6D7DB45F6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 xml:space="preserve"> Species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51"/>
          <w:placeholder>
            <w:docPart w:val="3D8C5EBDA211492F94C964AA6B47BDF2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 xml:space="preserve"> Breed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784"/>
          <w:placeholder>
            <w:docPart w:val="3D7E453D21054ACBB9BE2D56DA4CEEDF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00D19D2B" w14:textId="6B9C7611" w:rsidR="00A31506" w:rsidRPr="00E04C26" w:rsidRDefault="00A31506" w:rsidP="00A31506">
      <w:pPr>
        <w:rPr>
          <w:sz w:val="24"/>
          <w:szCs w:val="24"/>
        </w:rPr>
      </w:pPr>
      <w:r w:rsidRPr="00E04C26">
        <w:rPr>
          <w:sz w:val="24"/>
          <w:szCs w:val="24"/>
        </w:rPr>
        <w:t>M/F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785"/>
          <w:placeholder>
            <w:docPart w:val="7518DD06445747479222EE4982246044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>Age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786"/>
          <w:placeholder>
            <w:docPart w:val="892E5F6BA2F94EA6A55476F07BA942F3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>Birthday</w:t>
      </w:r>
      <w:r>
        <w:rPr>
          <w:sz w:val="24"/>
          <w:szCs w:val="24"/>
        </w:rPr>
        <w:t>:</w:t>
      </w:r>
      <w:r w:rsidR="00F77A0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25"/>
          <w:placeholder>
            <w:docPart w:val="9986DA88022C488C95B286B0720C8C90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 xml:space="preserve"> Weight: </w:t>
      </w:r>
      <w:sdt>
        <w:sdtPr>
          <w:rPr>
            <w:sz w:val="24"/>
            <w:szCs w:val="24"/>
          </w:rPr>
          <w:id w:val="428030866"/>
          <w:placeholder>
            <w:docPart w:val="B704F0AD5E2840E7B9CA4802B4E85BAD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 xml:space="preserve"> Color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26"/>
          <w:placeholder>
            <w:docPart w:val="6AFE412657C04FABA593175090B2839A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04872B7B" w14:textId="77777777" w:rsidR="00A31506" w:rsidRPr="00E04C26" w:rsidRDefault="00A31506" w:rsidP="00A31506">
      <w:pPr>
        <w:rPr>
          <w:sz w:val="24"/>
          <w:szCs w:val="24"/>
        </w:rPr>
      </w:pPr>
      <w:r w:rsidRPr="00E04C26">
        <w:rPr>
          <w:sz w:val="24"/>
          <w:szCs w:val="24"/>
        </w:rPr>
        <w:t xml:space="preserve">Spayed/Neutered: </w:t>
      </w:r>
      <w:sdt>
        <w:sdtPr>
          <w:rPr>
            <w:sz w:val="24"/>
            <w:szCs w:val="24"/>
          </w:rPr>
          <w:id w:val="254073889"/>
          <w:placeholder>
            <w:docPart w:val="3D8C5EBDA211492F94C964AA6B47BDF2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509BB6C7" w14:textId="77777777" w:rsidR="00A31506" w:rsidRPr="00E04C26" w:rsidRDefault="00A31506" w:rsidP="00A31506">
      <w:pPr>
        <w:rPr>
          <w:sz w:val="24"/>
          <w:szCs w:val="24"/>
        </w:rPr>
      </w:pPr>
      <w:r w:rsidRPr="00E04C26">
        <w:rPr>
          <w:sz w:val="24"/>
          <w:szCs w:val="24"/>
        </w:rPr>
        <w:t>Veterinarian's Name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33"/>
          <w:placeholder>
            <w:docPart w:val="0D47DC6965BB4222959D81BCD97A8756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00BFDE7D" w14:textId="77777777" w:rsidR="00A31506" w:rsidRPr="009C4ABC" w:rsidRDefault="00A31506" w:rsidP="00A31506">
      <w:pPr>
        <w:rPr>
          <w:i/>
        </w:rPr>
      </w:pPr>
      <w:r w:rsidRPr="009C4ABC">
        <w:rPr>
          <w:i/>
        </w:rPr>
        <w:t>We must also have a copy of vaccination records from your vet for our records!</w:t>
      </w:r>
    </w:p>
    <w:p w14:paraId="5BC714E2" w14:textId="77777777" w:rsidR="00A31506" w:rsidRDefault="00A31506" w:rsidP="00A31506">
      <w:pPr>
        <w:rPr>
          <w:sz w:val="24"/>
          <w:szCs w:val="24"/>
        </w:rPr>
      </w:pPr>
      <w:r w:rsidRPr="00E04C26">
        <w:rPr>
          <w:sz w:val="24"/>
          <w:szCs w:val="24"/>
        </w:rPr>
        <w:t>Rabies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34"/>
          <w:placeholder>
            <w:docPart w:val="5BC165AD34E64A2EA434A9DD710EE0EC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ab/>
        <w:t>Distemper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35"/>
          <w:placeholder>
            <w:docPart w:val="EC49F2A4BF654A88A5CFC19444720476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 xml:space="preserve"> </w:t>
      </w:r>
    </w:p>
    <w:p w14:paraId="7F791A22" w14:textId="77777777" w:rsidR="00A31506" w:rsidRPr="00E04C26" w:rsidRDefault="00A31506" w:rsidP="00A31506">
      <w:pPr>
        <w:rPr>
          <w:sz w:val="24"/>
          <w:szCs w:val="24"/>
        </w:rPr>
      </w:pPr>
      <w:r w:rsidRPr="00E04C26">
        <w:rPr>
          <w:sz w:val="24"/>
          <w:szCs w:val="24"/>
        </w:rPr>
        <w:t>Bordetella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36"/>
          <w:placeholder>
            <w:docPart w:val="88ACE1403EB74E5C93F4EBFC14113ACA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Pr="00E04C26">
        <w:rPr>
          <w:sz w:val="24"/>
          <w:szCs w:val="24"/>
        </w:rPr>
        <w:t>Fecal Test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37"/>
          <w:placeholder>
            <w:docPart w:val="36780835206D468ABC7FFEF1C70423B5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63EC9591" w14:textId="77777777" w:rsidR="00A31506" w:rsidRDefault="00A31506" w:rsidP="00A31506">
      <w:pPr>
        <w:rPr>
          <w:sz w:val="24"/>
          <w:szCs w:val="24"/>
        </w:rPr>
      </w:pPr>
      <w:r w:rsidRPr="00E04C26">
        <w:rPr>
          <w:sz w:val="24"/>
          <w:szCs w:val="24"/>
        </w:rPr>
        <w:t>Heartworm Preventive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38"/>
          <w:placeholder>
            <w:docPart w:val="621DA355E70D4148B750704928DE0591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ab/>
        <w:t>Flea &amp; Tick</w:t>
      </w:r>
      <w:r>
        <w:rPr>
          <w:sz w:val="24"/>
          <w:szCs w:val="24"/>
        </w:rPr>
        <w:t>:</w:t>
      </w:r>
      <w:r w:rsidRPr="00E04C2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4073839"/>
          <w:placeholder>
            <w:docPart w:val="83096AE81926416295552B4A13068CD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 xml:space="preserve"> </w:t>
      </w:r>
    </w:p>
    <w:p w14:paraId="0632C867" w14:textId="77777777" w:rsidR="00001D04" w:rsidRDefault="00001D04" w:rsidP="00A31506">
      <w:pPr>
        <w:rPr>
          <w:sz w:val="24"/>
          <w:szCs w:val="24"/>
        </w:rPr>
      </w:pPr>
    </w:p>
    <w:p w14:paraId="653EBA08" w14:textId="77777777" w:rsidR="00001D04" w:rsidRPr="003C1380" w:rsidRDefault="00001D04" w:rsidP="00001D04">
      <w:pPr>
        <w:rPr>
          <w:b/>
          <w:color w:val="ED7D31" w:themeColor="accent2"/>
          <w:sz w:val="32"/>
          <w:szCs w:val="32"/>
        </w:rPr>
      </w:pPr>
      <w:r w:rsidRPr="003C1380">
        <w:rPr>
          <w:b/>
          <w:color w:val="ED7D31" w:themeColor="accent2"/>
          <w:sz w:val="32"/>
          <w:szCs w:val="32"/>
        </w:rPr>
        <w:t>Pet's Behavior</w:t>
      </w:r>
    </w:p>
    <w:p w14:paraId="3273C1F6" w14:textId="77777777" w:rsidR="00001D04" w:rsidRPr="00E04C26" w:rsidRDefault="00001D04" w:rsidP="00001D04">
      <w:pPr>
        <w:rPr>
          <w:sz w:val="24"/>
          <w:szCs w:val="24"/>
        </w:rPr>
      </w:pPr>
      <w:r w:rsidRPr="00E04C26">
        <w:rPr>
          <w:sz w:val="24"/>
          <w:szCs w:val="24"/>
        </w:rPr>
        <w:t>Has your p</w:t>
      </w:r>
      <w:r>
        <w:rPr>
          <w:sz w:val="24"/>
          <w:szCs w:val="24"/>
        </w:rPr>
        <w:t>et ever bitten someone</w:t>
      </w:r>
      <w:r w:rsidRPr="00E04C26">
        <w:rPr>
          <w:sz w:val="24"/>
          <w:szCs w:val="24"/>
        </w:rPr>
        <w:t xml:space="preserve">? </w:t>
      </w:r>
      <w:sdt>
        <w:sdtPr>
          <w:rPr>
            <w:sz w:val="24"/>
            <w:szCs w:val="24"/>
          </w:rPr>
          <w:id w:val="254073848"/>
          <w:placeholder>
            <w:docPart w:val="EF75F529B26B4767B9C335E246B3C177"/>
          </w:placeholder>
          <w:showingPlcHdr/>
          <w:text/>
        </w:sdtPr>
        <w:sdtEndPr/>
        <w:sdtContent>
          <w:r w:rsidRPr="00FD0351">
            <w:rPr>
              <w:rStyle w:val="PlaceholderText"/>
            </w:rPr>
            <w:t>Click here to enter text.</w:t>
          </w:r>
        </w:sdtContent>
      </w:sdt>
    </w:p>
    <w:p w14:paraId="1DE4DA47" w14:textId="77777777" w:rsidR="00001D04" w:rsidRDefault="00001D04" w:rsidP="00001D04">
      <w:pPr>
        <w:rPr>
          <w:sz w:val="24"/>
          <w:szCs w:val="24"/>
        </w:rPr>
      </w:pPr>
      <w:r w:rsidRPr="00E04C26">
        <w:rPr>
          <w:sz w:val="24"/>
          <w:szCs w:val="24"/>
        </w:rPr>
        <w:t>Has your pet been socialized</w:t>
      </w:r>
      <w:r>
        <w:rPr>
          <w:sz w:val="24"/>
          <w:szCs w:val="24"/>
        </w:rPr>
        <w:t xml:space="preserve"> or had any formal training</w:t>
      </w:r>
      <w:r w:rsidRPr="00E04C26">
        <w:rPr>
          <w:sz w:val="24"/>
          <w:szCs w:val="24"/>
        </w:rPr>
        <w:t xml:space="preserve">? </w:t>
      </w:r>
      <w:sdt>
        <w:sdtPr>
          <w:rPr>
            <w:sz w:val="24"/>
            <w:szCs w:val="24"/>
          </w:rPr>
          <w:id w:val="254073849"/>
          <w:placeholder>
            <w:docPart w:val="EF75F529B26B4767B9C335E246B3C17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E04C26">
        <w:rPr>
          <w:sz w:val="24"/>
          <w:szCs w:val="24"/>
        </w:rPr>
        <w:tab/>
      </w:r>
    </w:p>
    <w:p w14:paraId="6F969C73" w14:textId="77777777" w:rsidR="00001D04" w:rsidRPr="00E04C26" w:rsidRDefault="00001D04" w:rsidP="00001D04">
      <w:pPr>
        <w:rPr>
          <w:sz w:val="24"/>
          <w:szCs w:val="24"/>
        </w:rPr>
      </w:pPr>
      <w:r>
        <w:rPr>
          <w:sz w:val="24"/>
          <w:szCs w:val="24"/>
        </w:rPr>
        <w:t xml:space="preserve">How would you describe your pet's personality? </w:t>
      </w:r>
      <w:sdt>
        <w:sdtPr>
          <w:rPr>
            <w:sz w:val="24"/>
            <w:szCs w:val="24"/>
          </w:rPr>
          <w:id w:val="428030931"/>
          <w:placeholder>
            <w:docPart w:val="0759C1E5980347B9B6C0494BB4368A4D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7FFCCCA1" w14:textId="479A12EA" w:rsidR="00001D04" w:rsidRPr="00E04C26" w:rsidRDefault="00001D04" w:rsidP="00001D04">
      <w:pPr>
        <w:shd w:val="clear" w:color="auto" w:fill="D9D9D9" w:themeFill="background1" w:themeFillShade="D9"/>
        <w:rPr>
          <w:sz w:val="24"/>
          <w:szCs w:val="24"/>
        </w:rPr>
      </w:pPr>
      <w:r>
        <w:rPr>
          <w:sz w:val="24"/>
          <w:szCs w:val="24"/>
        </w:rPr>
        <w:t>Is your pet</w:t>
      </w:r>
      <w:r w:rsidRPr="00E04C26">
        <w:rPr>
          <w:sz w:val="24"/>
          <w:szCs w:val="24"/>
        </w:rPr>
        <w:t xml:space="preserve"> aggressive? </w:t>
      </w:r>
      <w:sdt>
        <w:sdtPr>
          <w:rPr>
            <w:sz w:val="24"/>
            <w:szCs w:val="24"/>
          </w:rPr>
          <w:id w:val="254073854"/>
          <w:placeholder>
            <w:docPart w:val="EF75F529B26B4767B9C335E246B3C17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>
        <w:rPr>
          <w:sz w:val="24"/>
          <w:szCs w:val="24"/>
        </w:rPr>
        <w:tab/>
      </w:r>
      <w:r w:rsidR="00F77A06">
        <w:rPr>
          <w:sz w:val="24"/>
          <w:szCs w:val="24"/>
        </w:rPr>
        <w:t>W</w:t>
      </w:r>
      <w:r>
        <w:rPr>
          <w:sz w:val="24"/>
          <w:szCs w:val="24"/>
        </w:rPr>
        <w:t>ith large pets</w:t>
      </w:r>
      <w:r w:rsidRPr="00E04C26">
        <w:rPr>
          <w:sz w:val="24"/>
          <w:szCs w:val="24"/>
        </w:rPr>
        <w:t xml:space="preserve">? </w:t>
      </w:r>
      <w:sdt>
        <w:sdtPr>
          <w:rPr>
            <w:sz w:val="24"/>
            <w:szCs w:val="24"/>
          </w:rPr>
          <w:id w:val="254073855"/>
          <w:placeholder>
            <w:docPart w:val="EF75F529B26B4767B9C335E246B3C17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20432936" w14:textId="08874E22" w:rsidR="00001D04" w:rsidRPr="00E04C26" w:rsidRDefault="00F77A06" w:rsidP="00001D04">
      <w:pPr>
        <w:shd w:val="clear" w:color="auto" w:fill="D9D9D9" w:themeFill="background1" w:themeFillShade="D9"/>
        <w:rPr>
          <w:sz w:val="24"/>
          <w:szCs w:val="24"/>
        </w:rPr>
      </w:pPr>
      <w:r>
        <w:rPr>
          <w:sz w:val="24"/>
          <w:szCs w:val="24"/>
        </w:rPr>
        <w:t>W</w:t>
      </w:r>
      <w:r w:rsidR="00001D04" w:rsidRPr="00E04C26">
        <w:rPr>
          <w:sz w:val="24"/>
          <w:szCs w:val="24"/>
        </w:rPr>
        <w:t xml:space="preserve">ith food? </w:t>
      </w:r>
      <w:sdt>
        <w:sdtPr>
          <w:rPr>
            <w:sz w:val="24"/>
            <w:szCs w:val="24"/>
          </w:rPr>
          <w:id w:val="254073856"/>
          <w:placeholder>
            <w:docPart w:val="EF75F529B26B4767B9C335E246B3C177"/>
          </w:placeholder>
          <w:showingPlcHdr/>
          <w:text/>
        </w:sdtPr>
        <w:sdtEndPr/>
        <w:sdtContent>
          <w:r w:rsidR="00001D04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="00001D04">
        <w:rPr>
          <w:sz w:val="24"/>
          <w:szCs w:val="24"/>
        </w:rPr>
        <w:tab/>
      </w:r>
      <w:r w:rsidR="00001D04">
        <w:rPr>
          <w:sz w:val="24"/>
          <w:szCs w:val="24"/>
        </w:rPr>
        <w:tab/>
      </w:r>
      <w:r w:rsidR="00001D04">
        <w:rPr>
          <w:sz w:val="24"/>
          <w:szCs w:val="24"/>
        </w:rPr>
        <w:tab/>
      </w:r>
      <w:r>
        <w:rPr>
          <w:sz w:val="24"/>
          <w:szCs w:val="24"/>
        </w:rPr>
        <w:t>W</w:t>
      </w:r>
      <w:r w:rsidR="00001D04">
        <w:rPr>
          <w:sz w:val="24"/>
          <w:szCs w:val="24"/>
        </w:rPr>
        <w:t>ith small pets</w:t>
      </w:r>
      <w:r w:rsidR="00001D04" w:rsidRPr="00E04C26">
        <w:rPr>
          <w:sz w:val="24"/>
          <w:szCs w:val="24"/>
        </w:rPr>
        <w:t xml:space="preserve">? </w:t>
      </w:r>
      <w:sdt>
        <w:sdtPr>
          <w:rPr>
            <w:sz w:val="24"/>
            <w:szCs w:val="24"/>
          </w:rPr>
          <w:id w:val="254073857"/>
          <w:placeholder>
            <w:docPart w:val="EF75F529B26B4767B9C335E246B3C177"/>
          </w:placeholder>
          <w:showingPlcHdr/>
          <w:text/>
        </w:sdtPr>
        <w:sdtEndPr/>
        <w:sdtContent>
          <w:r w:rsidR="00001D04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4B90C5AC" w14:textId="5BE86716" w:rsidR="00001D04" w:rsidRPr="00E04C26" w:rsidRDefault="00F77A06" w:rsidP="00001D04">
      <w:pPr>
        <w:shd w:val="clear" w:color="auto" w:fill="D9D9D9" w:themeFill="background1" w:themeFillShade="D9"/>
        <w:rPr>
          <w:sz w:val="24"/>
          <w:szCs w:val="24"/>
        </w:rPr>
      </w:pPr>
      <w:r>
        <w:rPr>
          <w:sz w:val="24"/>
          <w:szCs w:val="24"/>
        </w:rPr>
        <w:t>W</w:t>
      </w:r>
      <w:r w:rsidR="00001D04" w:rsidRPr="00E04C26">
        <w:rPr>
          <w:sz w:val="24"/>
          <w:szCs w:val="24"/>
        </w:rPr>
        <w:t xml:space="preserve">ith toys? </w:t>
      </w:r>
      <w:sdt>
        <w:sdtPr>
          <w:rPr>
            <w:sz w:val="24"/>
            <w:szCs w:val="24"/>
          </w:rPr>
          <w:id w:val="254073858"/>
          <w:placeholder>
            <w:docPart w:val="EF75F529B26B4767B9C335E246B3C177"/>
          </w:placeholder>
          <w:showingPlcHdr/>
          <w:text/>
        </w:sdtPr>
        <w:sdtEndPr/>
        <w:sdtContent>
          <w:r w:rsidR="00001D04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="00001D04" w:rsidRPr="00E04C26">
        <w:rPr>
          <w:sz w:val="24"/>
          <w:szCs w:val="24"/>
        </w:rPr>
        <w:tab/>
      </w:r>
      <w:r w:rsidR="00001D04" w:rsidRPr="00E04C26">
        <w:rPr>
          <w:sz w:val="24"/>
          <w:szCs w:val="24"/>
        </w:rPr>
        <w:tab/>
      </w:r>
      <w:r w:rsidR="00001D04" w:rsidRPr="00E04C26">
        <w:rPr>
          <w:sz w:val="24"/>
          <w:szCs w:val="24"/>
        </w:rPr>
        <w:tab/>
      </w:r>
      <w:r>
        <w:rPr>
          <w:sz w:val="24"/>
          <w:szCs w:val="24"/>
        </w:rPr>
        <w:t>W</w:t>
      </w:r>
      <w:r w:rsidR="00001D04" w:rsidRPr="00E04C26">
        <w:rPr>
          <w:sz w:val="24"/>
          <w:szCs w:val="24"/>
        </w:rPr>
        <w:t xml:space="preserve">ith people? </w:t>
      </w:r>
      <w:sdt>
        <w:sdtPr>
          <w:rPr>
            <w:sz w:val="24"/>
            <w:szCs w:val="24"/>
          </w:rPr>
          <w:id w:val="254073859"/>
          <w:placeholder>
            <w:docPart w:val="EF75F529B26B4767B9C335E246B3C177"/>
          </w:placeholder>
          <w:showingPlcHdr/>
          <w:text/>
        </w:sdtPr>
        <w:sdtEndPr/>
        <w:sdtContent>
          <w:r w:rsidR="00001D04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0BFC3526" w14:textId="77777777" w:rsidR="00001D04" w:rsidRDefault="00001D04" w:rsidP="00001D04">
      <w:pPr>
        <w:rPr>
          <w:sz w:val="24"/>
          <w:szCs w:val="24"/>
        </w:rPr>
      </w:pPr>
      <w:r>
        <w:rPr>
          <w:sz w:val="24"/>
          <w:szCs w:val="24"/>
        </w:rPr>
        <w:t>Please note any of your pet</w:t>
      </w:r>
      <w:r w:rsidRPr="00E04C26">
        <w:rPr>
          <w:sz w:val="24"/>
          <w:szCs w:val="24"/>
        </w:rPr>
        <w:t xml:space="preserve">'s habits that we should know about: </w:t>
      </w:r>
      <w:sdt>
        <w:sdtPr>
          <w:rPr>
            <w:sz w:val="24"/>
            <w:szCs w:val="24"/>
          </w:rPr>
          <w:id w:val="254073852"/>
          <w:placeholder>
            <w:docPart w:val="EF75F529B26B4767B9C335E246B3C17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658FA83A" w14:textId="77777777" w:rsidR="00001D04" w:rsidRPr="0066523A" w:rsidRDefault="00001D04" w:rsidP="00001D04">
      <w:pPr>
        <w:rPr>
          <w:sz w:val="24"/>
          <w:szCs w:val="24"/>
        </w:rPr>
      </w:pPr>
      <w:r>
        <w:rPr>
          <w:sz w:val="24"/>
          <w:szCs w:val="24"/>
        </w:rPr>
        <w:t xml:space="preserve">Does your pet know any cues that you would like us to use out on walks? </w:t>
      </w:r>
      <w:sdt>
        <w:sdtPr>
          <w:rPr>
            <w:sz w:val="24"/>
            <w:szCs w:val="24"/>
          </w:rPr>
          <w:id w:val="428030921"/>
          <w:placeholder>
            <w:docPart w:val="0BCA8AF33699441A9F747C6C34FAD197"/>
          </w:placeholder>
          <w:showingPlcHdr/>
          <w:text/>
        </w:sdtPr>
        <w:sdtEndPr/>
        <w:sdtContent>
          <w:r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31506" w14:paraId="4EFBE047" w14:textId="77777777" w:rsidTr="00236B74">
        <w:tc>
          <w:tcPr>
            <w:tcW w:w="4788" w:type="dxa"/>
          </w:tcPr>
          <w:p w14:paraId="5335A677" w14:textId="77777777" w:rsidR="00A31506" w:rsidRPr="00D32D3E" w:rsidRDefault="00A31506" w:rsidP="00236B74">
            <w:pPr>
              <w:jc w:val="center"/>
              <w:rPr>
                <w:b/>
              </w:rPr>
            </w:pPr>
            <w:r w:rsidRPr="00D32D3E">
              <w:rPr>
                <w:b/>
              </w:rPr>
              <w:lastRenderedPageBreak/>
              <w:t>Feeding Instructions</w:t>
            </w:r>
          </w:p>
        </w:tc>
        <w:tc>
          <w:tcPr>
            <w:tcW w:w="4788" w:type="dxa"/>
          </w:tcPr>
          <w:p w14:paraId="4C400490" w14:textId="77777777" w:rsidR="00A31506" w:rsidRPr="00D32D3E" w:rsidRDefault="00A31506" w:rsidP="00236B74">
            <w:pPr>
              <w:jc w:val="center"/>
              <w:rPr>
                <w:b/>
              </w:rPr>
            </w:pPr>
            <w:r w:rsidRPr="00D32D3E">
              <w:rPr>
                <w:b/>
              </w:rPr>
              <w:t>Medication Instructions</w:t>
            </w:r>
          </w:p>
        </w:tc>
      </w:tr>
      <w:tr w:rsidR="00A31506" w14:paraId="0987F54F" w14:textId="77777777" w:rsidTr="00236B74">
        <w:tc>
          <w:tcPr>
            <w:tcW w:w="4788" w:type="dxa"/>
          </w:tcPr>
          <w:p w14:paraId="2FD7E713" w14:textId="77777777" w:rsidR="00A31506" w:rsidRPr="00D32D3E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 xml:space="preserve">Allergies? </w:t>
            </w:r>
          </w:p>
          <w:p w14:paraId="08C8913B" w14:textId="77777777" w:rsidR="00A31506" w:rsidRDefault="004E15A7" w:rsidP="00236B74">
            <w:sdt>
              <w:sdtPr>
                <w:id w:val="428030867"/>
                <w:placeholder>
                  <w:docPart w:val="DA1F8E9DE22E4A1E92B980745CA596C8"/>
                </w:placeholder>
                <w:showingPlcHdr/>
                <w:text/>
              </w:sdtPr>
              <w:sdtEndPr/>
              <w:sdtContent>
                <w:r w:rsidR="00A31506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178494C" w14:textId="77777777" w:rsidR="00001D04" w:rsidRDefault="004E15A7" w:rsidP="00236B74">
            <w:sdt>
              <w:sdtPr>
                <w:id w:val="-1350253744"/>
                <w:placeholder>
                  <w:docPart w:val="67F13FB05D454F6DAD6C52CCBEA469E7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EA09950" w14:textId="77777777" w:rsidR="00001D04" w:rsidRDefault="004E15A7" w:rsidP="00236B74">
            <w:sdt>
              <w:sdtPr>
                <w:id w:val="-1378542122"/>
                <w:placeholder>
                  <w:docPart w:val="425EBBA21D4446479C161A3ADD967007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2266E74" w14:textId="77777777" w:rsidR="00001D04" w:rsidRDefault="004E15A7" w:rsidP="00236B74">
            <w:sdt>
              <w:sdtPr>
                <w:id w:val="-2047906556"/>
                <w:placeholder>
                  <w:docPart w:val="0F558B15423741CE8EAB48223EC775A3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788" w:type="dxa"/>
          </w:tcPr>
          <w:p w14:paraId="17680A32" w14:textId="77777777" w:rsidR="00A31506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>Health Issues (Past or Current)?</w:t>
            </w:r>
          </w:p>
          <w:p w14:paraId="0D5BE089" w14:textId="77777777" w:rsidR="00A31506" w:rsidRDefault="004E15A7" w:rsidP="00236B74">
            <w:sdt>
              <w:sdtPr>
                <w:id w:val="428030868"/>
                <w:placeholder>
                  <w:docPart w:val="2F5E7A64FA424A11B4A8726477E98CD1"/>
                </w:placeholder>
                <w:showingPlcHdr/>
                <w:text/>
              </w:sdtPr>
              <w:sdtEndPr/>
              <w:sdtContent>
                <w:r w:rsidR="00A31506" w:rsidRPr="00FD0351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8C18D03" w14:textId="77777777" w:rsidR="00717650" w:rsidRDefault="004E15A7" w:rsidP="00236B74">
            <w:sdt>
              <w:sdtPr>
                <w:id w:val="-1029187131"/>
                <w:placeholder>
                  <w:docPart w:val="138389DE3F2F45BA9F4C76D3983CF0B0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44B6A21" w14:textId="77777777" w:rsidR="00717650" w:rsidRDefault="004E15A7" w:rsidP="00236B74">
            <w:sdt>
              <w:sdtPr>
                <w:id w:val="1879893644"/>
                <w:placeholder>
                  <w:docPart w:val="8A279C8276B94F19AD7659F49C668972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C335D1C" w14:textId="77777777" w:rsidR="00717650" w:rsidRPr="00D32D3E" w:rsidRDefault="004E15A7" w:rsidP="00236B74">
            <w:pPr>
              <w:rPr>
                <w:u w:val="single"/>
              </w:rPr>
            </w:pPr>
            <w:sdt>
              <w:sdtPr>
                <w:id w:val="1675681767"/>
                <w:placeholder>
                  <w:docPart w:val="F6464EC5672C4DF8986821B29BAD847B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31506" w14:paraId="7A61AE46" w14:textId="77777777" w:rsidTr="00236B74">
        <w:tc>
          <w:tcPr>
            <w:tcW w:w="4788" w:type="dxa"/>
          </w:tcPr>
          <w:p w14:paraId="3FDA8E2C" w14:textId="77777777" w:rsidR="00A31506" w:rsidRPr="00D32D3E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>Morning</w:t>
            </w:r>
          </w:p>
          <w:p w14:paraId="3E8D09D9" w14:textId="77777777" w:rsidR="00A31506" w:rsidRDefault="004E15A7" w:rsidP="00236B74">
            <w:sdt>
              <w:sdtPr>
                <w:id w:val="428030872"/>
                <w:placeholder>
                  <w:docPart w:val="14A3263103894B05BAB03A7C9C331BF3"/>
                </w:placeholder>
                <w:showingPlcHdr/>
                <w:text/>
              </w:sdtPr>
              <w:sdtEndPr/>
              <w:sdtContent>
                <w:r w:rsidR="00A31506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3BF97D5" w14:textId="77777777" w:rsidR="00001D04" w:rsidRDefault="004E15A7" w:rsidP="00236B74">
            <w:sdt>
              <w:sdtPr>
                <w:id w:val="-1183277446"/>
                <w:placeholder>
                  <w:docPart w:val="6E36DDA287AC462C9878D9A15EDF0886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830A397" w14:textId="77777777" w:rsidR="00001D04" w:rsidRDefault="004E15A7" w:rsidP="00236B74">
            <w:sdt>
              <w:sdtPr>
                <w:id w:val="-465890034"/>
                <w:placeholder>
                  <w:docPart w:val="503CA6955CC443329A0B08AEBA35094A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D00B032" w14:textId="77777777" w:rsidR="00001D04" w:rsidRDefault="004E15A7" w:rsidP="00236B74">
            <w:sdt>
              <w:sdtPr>
                <w:id w:val="-1976357427"/>
                <w:placeholder>
                  <w:docPart w:val="103ED002EFE042CE9BF681055B894CC4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788" w:type="dxa"/>
          </w:tcPr>
          <w:p w14:paraId="4E744DEC" w14:textId="77777777" w:rsidR="00A31506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 xml:space="preserve">Morning </w:t>
            </w:r>
          </w:p>
          <w:p w14:paraId="5EDE35F7" w14:textId="77777777" w:rsidR="00A31506" w:rsidRDefault="004E15A7" w:rsidP="00236B74">
            <w:sdt>
              <w:sdtPr>
                <w:id w:val="428030871"/>
                <w:placeholder>
                  <w:docPart w:val="41D3D0A89D5943D19354896F8385847B"/>
                </w:placeholder>
                <w:showingPlcHdr/>
                <w:text/>
              </w:sdtPr>
              <w:sdtEndPr/>
              <w:sdtContent>
                <w:r w:rsidR="00A31506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DC93FC4" w14:textId="77777777" w:rsidR="00717650" w:rsidRDefault="004E15A7" w:rsidP="00236B74">
            <w:sdt>
              <w:sdtPr>
                <w:id w:val="1512952751"/>
                <w:placeholder>
                  <w:docPart w:val="15F726C120F54849A2EB66C9BDA018BB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C9FFF6B" w14:textId="77777777" w:rsidR="00717650" w:rsidRDefault="004E15A7" w:rsidP="00236B74">
            <w:sdt>
              <w:sdtPr>
                <w:id w:val="379139965"/>
                <w:placeholder>
                  <w:docPart w:val="893C69E0E56840BABE415803E6932D32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1169513" w14:textId="77777777" w:rsidR="00717650" w:rsidRPr="00D32D3E" w:rsidRDefault="004E15A7" w:rsidP="00236B74">
            <w:pPr>
              <w:rPr>
                <w:u w:val="single"/>
              </w:rPr>
            </w:pPr>
            <w:sdt>
              <w:sdtPr>
                <w:id w:val="2127508506"/>
                <w:placeholder>
                  <w:docPart w:val="DC40C82EE14C4F2FBD8E071A701E79FA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31506" w14:paraId="196BA157" w14:textId="77777777" w:rsidTr="00236B74">
        <w:tc>
          <w:tcPr>
            <w:tcW w:w="4788" w:type="dxa"/>
          </w:tcPr>
          <w:p w14:paraId="1067B25D" w14:textId="77777777" w:rsidR="00A31506" w:rsidRPr="00D32D3E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>Midday</w:t>
            </w:r>
          </w:p>
          <w:p w14:paraId="753241DE" w14:textId="77777777" w:rsidR="00A31506" w:rsidRDefault="004E15A7" w:rsidP="00236B74">
            <w:sdt>
              <w:sdtPr>
                <w:id w:val="428030873"/>
                <w:placeholder>
                  <w:docPart w:val="EDC1DDBD38214492B697D4940BA8F0C6"/>
                </w:placeholder>
                <w:showingPlcHdr/>
                <w:text/>
              </w:sdtPr>
              <w:sdtEndPr/>
              <w:sdtContent>
                <w:r w:rsidR="00A31506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415E8AC" w14:textId="77777777" w:rsidR="00001D04" w:rsidRDefault="004E15A7" w:rsidP="00236B74">
            <w:sdt>
              <w:sdtPr>
                <w:id w:val="-1379473067"/>
                <w:placeholder>
                  <w:docPart w:val="3452632A0292487F9EBA0F6DA466CEC6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78BCE3F" w14:textId="77777777" w:rsidR="00001D04" w:rsidRDefault="004E15A7" w:rsidP="00236B74">
            <w:sdt>
              <w:sdtPr>
                <w:id w:val="-1964101947"/>
                <w:placeholder>
                  <w:docPart w:val="203A6C898D9C469889376558235C00BE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97436D4" w14:textId="77777777" w:rsidR="00001D04" w:rsidRDefault="00001D04" w:rsidP="00236B74"/>
        </w:tc>
        <w:tc>
          <w:tcPr>
            <w:tcW w:w="4788" w:type="dxa"/>
          </w:tcPr>
          <w:p w14:paraId="0A684B3F" w14:textId="77777777" w:rsidR="00A31506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>Midday</w:t>
            </w:r>
          </w:p>
          <w:p w14:paraId="5E1B5666" w14:textId="77777777" w:rsidR="00A31506" w:rsidRDefault="004E15A7" w:rsidP="00236B74">
            <w:sdt>
              <w:sdtPr>
                <w:id w:val="428030874"/>
                <w:placeholder>
                  <w:docPart w:val="861F1D08D8404DA69C3231E0D8E7F13D"/>
                </w:placeholder>
                <w:showingPlcHdr/>
                <w:text/>
              </w:sdtPr>
              <w:sdtEndPr/>
              <w:sdtContent>
                <w:r w:rsidR="00A31506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9CE6ED4" w14:textId="77777777" w:rsidR="00717650" w:rsidRDefault="004E15A7" w:rsidP="00236B74">
            <w:sdt>
              <w:sdtPr>
                <w:id w:val="917368498"/>
                <w:placeholder>
                  <w:docPart w:val="F16EB21F0CDF4B058767E08635916A67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F7EAACF" w14:textId="77777777" w:rsidR="00717650" w:rsidRPr="00D32D3E" w:rsidRDefault="004E15A7" w:rsidP="00236B74">
            <w:pPr>
              <w:rPr>
                <w:u w:val="single"/>
              </w:rPr>
            </w:pPr>
            <w:sdt>
              <w:sdtPr>
                <w:id w:val="-1643581713"/>
                <w:placeholder>
                  <w:docPart w:val="F49A8CCFFC9A4AB0B27D6EB66A70DE81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31506" w14:paraId="459CE71B" w14:textId="77777777" w:rsidTr="00236B74">
        <w:tc>
          <w:tcPr>
            <w:tcW w:w="4788" w:type="dxa"/>
          </w:tcPr>
          <w:p w14:paraId="51194DC9" w14:textId="77777777" w:rsidR="00A31506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>Evening</w:t>
            </w:r>
          </w:p>
          <w:p w14:paraId="52CA074A" w14:textId="77777777" w:rsidR="00A31506" w:rsidRDefault="004E15A7" w:rsidP="00236B74">
            <w:sdt>
              <w:sdtPr>
                <w:id w:val="428030875"/>
                <w:placeholder>
                  <w:docPart w:val="03796FBE68984A0AB401D9AE3EBD480C"/>
                </w:placeholder>
                <w:showingPlcHdr/>
                <w:text/>
              </w:sdtPr>
              <w:sdtEndPr/>
              <w:sdtContent>
                <w:r w:rsidR="00A31506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B86719C" w14:textId="77777777" w:rsidR="00001D04" w:rsidRDefault="004E15A7" w:rsidP="00236B74">
            <w:sdt>
              <w:sdtPr>
                <w:id w:val="-1095857782"/>
                <w:placeholder>
                  <w:docPart w:val="012389C819EC4F81882B3F7FEA39C90D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FC12B56" w14:textId="77777777" w:rsidR="00717650" w:rsidRDefault="004E15A7" w:rsidP="00236B74">
            <w:sdt>
              <w:sdtPr>
                <w:id w:val="358934580"/>
                <w:placeholder>
                  <w:docPart w:val="331B4021DCD543F6BF1083EF043DD556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0A86EE4" w14:textId="77777777" w:rsidR="00001D04" w:rsidRPr="00717650" w:rsidRDefault="004E15A7" w:rsidP="00236B74">
            <w:sdt>
              <w:sdtPr>
                <w:id w:val="-1298757825"/>
                <w:placeholder>
                  <w:docPart w:val="865A89574EC143658B4445766B252F0A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788" w:type="dxa"/>
          </w:tcPr>
          <w:p w14:paraId="28B2E2D7" w14:textId="77777777" w:rsidR="00A31506" w:rsidRDefault="00A31506" w:rsidP="00236B74">
            <w:pPr>
              <w:rPr>
                <w:u w:val="single"/>
              </w:rPr>
            </w:pPr>
            <w:r w:rsidRPr="00D32D3E">
              <w:rPr>
                <w:u w:val="single"/>
              </w:rPr>
              <w:t xml:space="preserve">Evening </w:t>
            </w:r>
          </w:p>
          <w:p w14:paraId="71B52CEA" w14:textId="77777777" w:rsidR="00A31506" w:rsidRDefault="004E15A7" w:rsidP="00236B74">
            <w:sdt>
              <w:sdtPr>
                <w:id w:val="428030876"/>
                <w:placeholder>
                  <w:docPart w:val="C0DF28BBAE7D415E8478DB0F9EC043F5"/>
                </w:placeholder>
                <w:showingPlcHdr/>
                <w:text/>
              </w:sdtPr>
              <w:sdtEndPr/>
              <w:sdtContent>
                <w:r w:rsidR="00A31506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E8912E7" w14:textId="77777777" w:rsidR="00717650" w:rsidRDefault="004E15A7" w:rsidP="00236B74">
            <w:sdt>
              <w:sdtPr>
                <w:id w:val="-916938455"/>
                <w:placeholder>
                  <w:docPart w:val="1CC475C53F394FE18A3412F562680EE1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BA71888" w14:textId="77777777" w:rsidR="00717650" w:rsidRDefault="004E15A7" w:rsidP="00236B74">
            <w:sdt>
              <w:sdtPr>
                <w:id w:val="1502162667"/>
                <w:placeholder>
                  <w:docPart w:val="D4EBC9BB4E6B445DAF36390127F6B465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46519D5" w14:textId="77777777" w:rsidR="00717650" w:rsidRPr="00D32D3E" w:rsidRDefault="004E15A7" w:rsidP="00236B74">
            <w:pPr>
              <w:rPr>
                <w:u w:val="single"/>
              </w:rPr>
            </w:pPr>
            <w:sdt>
              <w:sdtPr>
                <w:id w:val="-1362738198"/>
                <w:placeholder>
                  <w:docPart w:val="94B3347142F74A4BB454F8472C98407A"/>
                </w:placeholder>
                <w:showingPlcHdr/>
                <w:text/>
              </w:sdtPr>
              <w:sdtEndPr/>
              <w:sdtContent>
                <w:r w:rsidR="00717650" w:rsidRPr="00F76265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2F5AD1C6" w14:textId="77777777" w:rsidR="005D330E" w:rsidRDefault="005D330E" w:rsidP="00A31506">
      <w:pPr>
        <w:rPr>
          <w:b/>
          <w:color w:val="70AD47" w:themeColor="accent6"/>
          <w:sz w:val="32"/>
          <w:szCs w:val="32"/>
        </w:rPr>
      </w:pPr>
    </w:p>
    <w:p w14:paraId="4A2E6009" w14:textId="77777777" w:rsidR="00001D04" w:rsidRDefault="00001D04" w:rsidP="00A31506">
      <w:pPr>
        <w:rPr>
          <w:sz w:val="24"/>
          <w:szCs w:val="24"/>
        </w:rPr>
      </w:pPr>
    </w:p>
    <w:p w14:paraId="70272191" w14:textId="05ECB3F5" w:rsidR="00A31506" w:rsidRPr="003C1380" w:rsidRDefault="00A31506" w:rsidP="003C1380">
      <w:pPr>
        <w:tabs>
          <w:tab w:val="left" w:pos="2750"/>
        </w:tabs>
        <w:rPr>
          <w:b/>
          <w:color w:val="ED7D31" w:themeColor="accent2"/>
          <w:sz w:val="32"/>
          <w:szCs w:val="32"/>
        </w:rPr>
      </w:pPr>
      <w:r w:rsidRPr="003C1380">
        <w:rPr>
          <w:b/>
          <w:color w:val="ED7D31" w:themeColor="accent2"/>
          <w:sz w:val="32"/>
          <w:szCs w:val="32"/>
        </w:rPr>
        <w:lastRenderedPageBreak/>
        <w:t>General Instructions</w:t>
      </w:r>
      <w:r w:rsidR="003C1380" w:rsidRPr="003C1380">
        <w:rPr>
          <w:b/>
          <w:color w:val="ED7D31" w:themeColor="accent2"/>
          <w:sz w:val="32"/>
          <w:szCs w:val="32"/>
        </w:rPr>
        <w:tab/>
      </w:r>
    </w:p>
    <w:p w14:paraId="283FB1E3" w14:textId="0BAB0794" w:rsidR="00A31506" w:rsidRDefault="00DE0C36" w:rsidP="00A31506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A31506">
        <w:rPr>
          <w:sz w:val="24"/>
          <w:szCs w:val="24"/>
        </w:rPr>
        <w:t xml:space="preserve">. Where will your pet be when upon arrival (crated in </w:t>
      </w:r>
      <w:r w:rsidR="00F77A06">
        <w:rPr>
          <w:sz w:val="24"/>
          <w:szCs w:val="24"/>
        </w:rPr>
        <w:t xml:space="preserve">a </w:t>
      </w:r>
      <w:r w:rsidR="00A31506">
        <w:rPr>
          <w:sz w:val="24"/>
          <w:szCs w:val="24"/>
        </w:rPr>
        <w:t xml:space="preserve">bedroom, free roam of the house, in </w:t>
      </w:r>
      <w:r w:rsidR="00F77A06">
        <w:rPr>
          <w:sz w:val="24"/>
          <w:szCs w:val="24"/>
        </w:rPr>
        <w:t xml:space="preserve">the </w:t>
      </w:r>
      <w:r w:rsidR="00A31506">
        <w:rPr>
          <w:sz w:val="24"/>
          <w:szCs w:val="24"/>
        </w:rPr>
        <w:t>kitchen)? Any places in your home where you</w:t>
      </w:r>
      <w:r w:rsidR="00F77A06">
        <w:rPr>
          <w:sz w:val="24"/>
          <w:szCs w:val="24"/>
        </w:rPr>
        <w:t>r</w:t>
      </w:r>
      <w:r w:rsidR="00A31506">
        <w:rPr>
          <w:sz w:val="24"/>
          <w:szCs w:val="24"/>
        </w:rPr>
        <w:t xml:space="preserve"> pet may hide?</w:t>
      </w:r>
    </w:p>
    <w:p w14:paraId="2E980ED5" w14:textId="77777777" w:rsidR="00A31506" w:rsidRDefault="004E15A7" w:rsidP="00A3150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28030923"/>
          <w:placeholder>
            <w:docPart w:val="2B17E5A45E0448E3989A4B5FAEAA28AF"/>
          </w:placeholder>
          <w:showingPlcHdr/>
          <w:text/>
        </w:sdtPr>
        <w:sdtEndPr/>
        <w:sdtContent>
          <w:r w:rsidR="00A31506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1A7DD227" w14:textId="77777777" w:rsidR="00A31506" w:rsidRDefault="00DE0C36" w:rsidP="00A31506">
      <w:pPr>
        <w:rPr>
          <w:sz w:val="24"/>
          <w:szCs w:val="24"/>
        </w:rPr>
      </w:pPr>
      <w:r>
        <w:rPr>
          <w:sz w:val="24"/>
          <w:szCs w:val="24"/>
        </w:rPr>
        <w:t>2</w:t>
      </w:r>
      <w:r w:rsidR="00A31506">
        <w:rPr>
          <w:sz w:val="24"/>
          <w:szCs w:val="24"/>
        </w:rPr>
        <w:t>. Where should we leave your pet at the end of the visit?</w:t>
      </w:r>
    </w:p>
    <w:p w14:paraId="67F3F4A9" w14:textId="77777777" w:rsidR="00A31506" w:rsidRDefault="004E15A7" w:rsidP="00A3150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28030924"/>
          <w:placeholder>
            <w:docPart w:val="ACE78E1A8778465FB73A1C9D12B24A9D"/>
          </w:placeholder>
          <w:showingPlcHdr/>
          <w:text/>
        </w:sdtPr>
        <w:sdtEndPr/>
        <w:sdtContent>
          <w:r w:rsidR="00A31506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14FDF713" w14:textId="77777777" w:rsidR="00A31506" w:rsidRDefault="00DE0C36" w:rsidP="00A31506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00A31506">
        <w:rPr>
          <w:sz w:val="24"/>
          <w:szCs w:val="24"/>
        </w:rPr>
        <w:t>. Locations of leashes, litter boxes, carriers, etc</w:t>
      </w:r>
    </w:p>
    <w:p w14:paraId="6DFC5B28" w14:textId="77777777" w:rsidR="00A31506" w:rsidRDefault="004E15A7" w:rsidP="00A3150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28030925"/>
          <w:placeholder>
            <w:docPart w:val="604CC3FD9F3749DCB4E86DDEABBFE00C"/>
          </w:placeholder>
          <w:showingPlcHdr/>
          <w:text/>
        </w:sdtPr>
        <w:sdtEndPr/>
        <w:sdtContent>
          <w:r w:rsidR="00A31506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054203C6" w14:textId="77777777" w:rsidR="00A31506" w:rsidRDefault="00DE0C36" w:rsidP="00A31506">
      <w:pPr>
        <w:rPr>
          <w:sz w:val="24"/>
          <w:szCs w:val="24"/>
        </w:rPr>
      </w:pPr>
      <w:r>
        <w:rPr>
          <w:sz w:val="24"/>
          <w:szCs w:val="24"/>
        </w:rPr>
        <w:t>4</w:t>
      </w:r>
      <w:r w:rsidR="00A31506">
        <w:rPr>
          <w:sz w:val="24"/>
          <w:szCs w:val="24"/>
        </w:rPr>
        <w:t>. Location of food and treats</w:t>
      </w:r>
    </w:p>
    <w:p w14:paraId="50976851" w14:textId="77777777" w:rsidR="00A31506" w:rsidRDefault="004E15A7" w:rsidP="00A3150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28030926"/>
          <w:placeholder>
            <w:docPart w:val="53EC39DA193143A7839D33259B607769"/>
          </w:placeholder>
          <w:showingPlcHdr/>
          <w:text/>
        </w:sdtPr>
        <w:sdtEndPr/>
        <w:sdtContent>
          <w:r w:rsidR="00A31506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5B89DDC4" w14:textId="77777777" w:rsidR="00A31506" w:rsidRDefault="00DE0C36" w:rsidP="00A31506">
      <w:pPr>
        <w:rPr>
          <w:sz w:val="24"/>
          <w:szCs w:val="24"/>
        </w:rPr>
      </w:pPr>
      <w:r>
        <w:rPr>
          <w:sz w:val="24"/>
          <w:szCs w:val="24"/>
        </w:rPr>
        <w:t>5</w:t>
      </w:r>
      <w:r w:rsidR="00A31506">
        <w:rPr>
          <w:sz w:val="24"/>
          <w:szCs w:val="24"/>
        </w:rPr>
        <w:t xml:space="preserve">. Do you have specific instructions for walking in extreme weather (heat, cold, rain, snow)? Please describe.  </w:t>
      </w:r>
    </w:p>
    <w:p w14:paraId="530D8916" w14:textId="77777777" w:rsidR="00A31506" w:rsidRDefault="004E15A7" w:rsidP="00A3150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28030929"/>
          <w:placeholder>
            <w:docPart w:val="A780EA8DCF3E4973A4076C7EC716313C"/>
          </w:placeholder>
          <w:showingPlcHdr/>
          <w:text/>
        </w:sdtPr>
        <w:sdtEndPr/>
        <w:sdtContent>
          <w:r w:rsidR="00A31506" w:rsidRPr="00E04C26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4950E583" w14:textId="77777777" w:rsidR="00A31506" w:rsidRDefault="00A31506" w:rsidP="00A31506"/>
    <w:sectPr w:rsidR="00A3150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75CDF" w14:textId="77777777" w:rsidR="004E15A7" w:rsidRDefault="004E15A7" w:rsidP="005D330E">
      <w:pPr>
        <w:spacing w:after="0" w:line="240" w:lineRule="auto"/>
      </w:pPr>
      <w:r>
        <w:separator/>
      </w:r>
    </w:p>
  </w:endnote>
  <w:endnote w:type="continuationSeparator" w:id="0">
    <w:p w14:paraId="2A780434" w14:textId="77777777" w:rsidR="004E15A7" w:rsidRDefault="004E15A7" w:rsidP="005D3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053968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121E6B" w14:textId="77777777" w:rsidR="000A056F" w:rsidRPr="00122A92" w:rsidRDefault="000A056F" w:rsidP="000A056F">
        <w:pPr>
          <w:tabs>
            <w:tab w:val="center" w:pos="4680"/>
            <w:tab w:val="right" w:pos="9360"/>
          </w:tabs>
          <w:spacing w:after="0" w:line="240" w:lineRule="auto"/>
          <w:jc w:val="center"/>
        </w:pPr>
        <w:r w:rsidRPr="00122A92">
          <w:t>_____________________________________________________________________________________</w:t>
        </w:r>
      </w:p>
      <w:p w14:paraId="5625D718" w14:textId="77777777" w:rsidR="000A056F" w:rsidRDefault="004E15A7" w:rsidP="000A056F">
        <w:pPr>
          <w:tabs>
            <w:tab w:val="center" w:pos="4680"/>
            <w:tab w:val="right" w:pos="9360"/>
          </w:tabs>
          <w:spacing w:after="0" w:line="240" w:lineRule="auto"/>
          <w:jc w:val="right"/>
        </w:pPr>
        <w:hyperlink r:id="rId1" w:history="1">
          <w:r w:rsidR="000A056F" w:rsidRPr="00122A92">
            <w:t>www.PetSitting4Comfort.com</w:t>
          </w:r>
        </w:hyperlink>
        <w:r w:rsidR="000A056F" w:rsidRPr="00122A92">
          <w:t xml:space="preserve">                                                                  </w:t>
        </w:r>
        <w:sdt>
          <w:sdtPr>
            <w:id w:val="1474958422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="000A056F" w:rsidRPr="00122A92">
              <w:fldChar w:fldCharType="begin"/>
            </w:r>
            <w:r w:rsidR="000A056F" w:rsidRPr="00122A92">
              <w:instrText xml:space="preserve"> PAGE   \* MERGEFORMAT </w:instrText>
            </w:r>
            <w:r w:rsidR="000A056F" w:rsidRPr="00122A92">
              <w:fldChar w:fldCharType="separate"/>
            </w:r>
            <w:r w:rsidR="00A4747F">
              <w:rPr>
                <w:noProof/>
              </w:rPr>
              <w:t>3</w:t>
            </w:r>
            <w:r w:rsidR="000A056F" w:rsidRPr="00122A92">
              <w:rPr>
                <w:noProof/>
              </w:rPr>
              <w:fldChar w:fldCharType="end"/>
            </w:r>
          </w:sdtContent>
        </w:sdt>
      </w:p>
    </w:sdtContent>
  </w:sdt>
  <w:p w14:paraId="04B9A6F6" w14:textId="77777777" w:rsidR="000A056F" w:rsidRDefault="000A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54462" w14:textId="77777777" w:rsidR="004E15A7" w:rsidRDefault="004E15A7" w:rsidP="005D330E">
      <w:pPr>
        <w:spacing w:after="0" w:line="240" w:lineRule="auto"/>
      </w:pPr>
      <w:r>
        <w:separator/>
      </w:r>
    </w:p>
  </w:footnote>
  <w:footnote w:type="continuationSeparator" w:id="0">
    <w:p w14:paraId="6DEE100F" w14:textId="77777777" w:rsidR="004E15A7" w:rsidRDefault="004E15A7" w:rsidP="005D33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703D6" w14:textId="2034BE6E" w:rsidR="005D330E" w:rsidRPr="005457F5" w:rsidRDefault="003C1380" w:rsidP="005D330E">
    <w:pPr>
      <w:pStyle w:val="Header"/>
      <w:jc w:val="right"/>
      <w:rPr>
        <w:sz w:val="40"/>
        <w:szCs w:val="40"/>
      </w:rPr>
    </w:pPr>
    <w:r>
      <w:rPr>
        <w:sz w:val="36"/>
        <w:szCs w:val="36"/>
      </w:rPr>
      <w:t xml:space="preserve">Additional </w:t>
    </w:r>
    <w:r w:rsidR="005D330E">
      <w:rPr>
        <w:sz w:val="36"/>
        <w:szCs w:val="36"/>
      </w:rPr>
      <w:t>Pet Information Form</w:t>
    </w:r>
  </w:p>
  <w:p w14:paraId="0B0ADBEC" w14:textId="77777777" w:rsidR="005D330E" w:rsidRDefault="005D330E" w:rsidP="005D330E">
    <w:pPr>
      <w:pStyle w:val="Header"/>
    </w:pPr>
    <w:r>
      <w:t>_____________________________________________________________________________________</w:t>
    </w:r>
  </w:p>
  <w:p w14:paraId="3AA3A289" w14:textId="20382051" w:rsidR="005D330E" w:rsidRPr="008E20A1" w:rsidRDefault="00001D04" w:rsidP="005D330E">
    <w:pPr>
      <w:pStyle w:val="Header"/>
    </w:pPr>
    <w:r>
      <w:t>736 S Carlin Springs Rd, Arlington, VA 22204</w:t>
    </w:r>
    <w:r w:rsidR="005D330E" w:rsidRPr="008E20A1">
      <w:t xml:space="preserve">   </w:t>
    </w:r>
    <w:r>
      <w:tab/>
      <w:t xml:space="preserve">                </w:t>
    </w:r>
    <w:r w:rsidR="003C1380">
      <w:tab/>
    </w:r>
    <w:r>
      <w:t>Cell: 571.839.0088</w:t>
    </w:r>
    <w:r w:rsidR="005D330E" w:rsidRPr="008E20A1">
      <w:t xml:space="preserve">  </w:t>
    </w:r>
  </w:p>
  <w:p w14:paraId="329F33A8" w14:textId="77777777" w:rsidR="005D330E" w:rsidRDefault="005D330E">
    <w:pPr>
      <w:pStyle w:val="Header"/>
    </w:pPr>
  </w:p>
  <w:p w14:paraId="208D930B" w14:textId="77777777" w:rsidR="005D330E" w:rsidRDefault="005D33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d4DTLFblOf0Ih8t4YaNYjwJmBbOhekY7aonO7CKF1ENeNe4CdIXzlLtjilvYN2hhDPR2xIRlNi/vO5ftMSm3Eg==" w:salt="vVTYR/hMXkga0yC6B+rxZ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bY0MjM1MDGxtLBQ0lEKTi0uzszPAykwrAUAFSxqdiwAAAA="/>
  </w:docVars>
  <w:rsids>
    <w:rsidRoot w:val="00A31506"/>
    <w:rsid w:val="00001D04"/>
    <w:rsid w:val="00061842"/>
    <w:rsid w:val="000A056F"/>
    <w:rsid w:val="001C5C86"/>
    <w:rsid w:val="001D5D7A"/>
    <w:rsid w:val="002C74DB"/>
    <w:rsid w:val="003C1380"/>
    <w:rsid w:val="004242E4"/>
    <w:rsid w:val="00464CF4"/>
    <w:rsid w:val="004E15A7"/>
    <w:rsid w:val="005D330E"/>
    <w:rsid w:val="006D721D"/>
    <w:rsid w:val="00717650"/>
    <w:rsid w:val="00A31506"/>
    <w:rsid w:val="00A4747F"/>
    <w:rsid w:val="00B61A01"/>
    <w:rsid w:val="00BD5966"/>
    <w:rsid w:val="00D60ED7"/>
    <w:rsid w:val="00DA24C1"/>
    <w:rsid w:val="00DE0C36"/>
    <w:rsid w:val="00F7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29B9C"/>
  <w15:chartTrackingRefBased/>
  <w15:docId w15:val="{5685BDD2-1C5D-4E82-8B5A-A255A438C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50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1506"/>
    <w:rPr>
      <w:color w:val="808080"/>
    </w:rPr>
  </w:style>
  <w:style w:type="table" w:styleId="TableGrid">
    <w:name w:val="Table Grid"/>
    <w:basedOn w:val="TableNormal"/>
    <w:uiPriority w:val="59"/>
    <w:rsid w:val="00A31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D33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30E"/>
  </w:style>
  <w:style w:type="paragraph" w:styleId="Footer">
    <w:name w:val="footer"/>
    <w:basedOn w:val="Normal"/>
    <w:link w:val="FooterChar"/>
    <w:uiPriority w:val="99"/>
    <w:unhideWhenUsed/>
    <w:rsid w:val="005D33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3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etSitting4Comfort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19511FD79844CDFB51E0BF6D7DB4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08F6F-E195-462B-BE70-F2741057F961}"/>
      </w:docPartPr>
      <w:docPartBody>
        <w:p w:rsidR="009E561D" w:rsidRDefault="00BF0040" w:rsidP="00BF0040">
          <w:pPr>
            <w:pStyle w:val="719511FD79844CDFB51E0BF6D7DB45F6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3D8C5EBDA211492F94C964AA6B47B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A1375-F2A8-4321-804C-71E6AEB44AB0}"/>
      </w:docPartPr>
      <w:docPartBody>
        <w:p w:rsidR="009E561D" w:rsidRDefault="00BF0040" w:rsidP="00BF0040">
          <w:pPr>
            <w:pStyle w:val="3D8C5EBDA211492F94C964AA6B47BDF2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3D7E453D21054ACBB9BE2D56DA4CE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1B6F5-524B-4C44-8C2A-C9A8032E5820}"/>
      </w:docPartPr>
      <w:docPartBody>
        <w:p w:rsidR="009E561D" w:rsidRDefault="00BF0040" w:rsidP="00BF0040">
          <w:pPr>
            <w:pStyle w:val="3D7E453D21054ACBB9BE2D56DA4CEEDF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7518DD06445747479222EE4982246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031C8-CB3A-4304-9EB0-B30A34B8F353}"/>
      </w:docPartPr>
      <w:docPartBody>
        <w:p w:rsidR="009E561D" w:rsidRDefault="00BF0040" w:rsidP="00BF0040">
          <w:pPr>
            <w:pStyle w:val="7518DD06445747479222EE4982246044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892E5F6BA2F94EA6A55476F07BA94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15746-208D-4198-AA6E-D33DC7A18816}"/>
      </w:docPartPr>
      <w:docPartBody>
        <w:p w:rsidR="009E561D" w:rsidRDefault="00BF0040" w:rsidP="00BF0040">
          <w:pPr>
            <w:pStyle w:val="892E5F6BA2F94EA6A55476F07BA942F3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9986DA88022C488C95B286B0720C8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72C52-2E59-49B4-BD91-2C02645A739D}"/>
      </w:docPartPr>
      <w:docPartBody>
        <w:p w:rsidR="009E561D" w:rsidRDefault="00BF0040" w:rsidP="00BF0040">
          <w:pPr>
            <w:pStyle w:val="9986DA88022C488C95B286B0720C8C90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B704F0AD5E2840E7B9CA4802B4E85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9BFE2-AA1B-4F32-9216-7D1A62169B31}"/>
      </w:docPartPr>
      <w:docPartBody>
        <w:p w:rsidR="009E561D" w:rsidRDefault="00BF0040" w:rsidP="00BF0040">
          <w:pPr>
            <w:pStyle w:val="B704F0AD5E2840E7B9CA4802B4E85BAD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6AFE412657C04FABA593175090B28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3F956-76C0-46B0-933D-52D8D05EECF8}"/>
      </w:docPartPr>
      <w:docPartBody>
        <w:p w:rsidR="009E561D" w:rsidRDefault="00BF0040" w:rsidP="00BF0040">
          <w:pPr>
            <w:pStyle w:val="6AFE412657C04FABA593175090B2839A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0D47DC6965BB4222959D81BCD97A8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7031B-ACBC-4344-B683-DB2CA65795A6}"/>
      </w:docPartPr>
      <w:docPartBody>
        <w:p w:rsidR="009E561D" w:rsidRDefault="00BF0040" w:rsidP="00BF0040">
          <w:pPr>
            <w:pStyle w:val="0D47DC6965BB4222959D81BCD97A8756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5BC165AD34E64A2EA434A9DD710EE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93054-51B9-404B-8324-98C4632EF4EA}"/>
      </w:docPartPr>
      <w:docPartBody>
        <w:p w:rsidR="009E561D" w:rsidRDefault="00BF0040" w:rsidP="00BF0040">
          <w:pPr>
            <w:pStyle w:val="5BC165AD34E64A2EA434A9DD710EE0EC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EC49F2A4BF654A88A5CFC19444720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58884-C5BD-45DE-82EC-E9C3235237B1}"/>
      </w:docPartPr>
      <w:docPartBody>
        <w:p w:rsidR="009E561D" w:rsidRDefault="00BF0040" w:rsidP="00BF0040">
          <w:pPr>
            <w:pStyle w:val="EC49F2A4BF654A88A5CFC19444720476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88ACE1403EB74E5C93F4EBFC14113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1319D-174F-44D4-9960-1CCADCFFC3EF}"/>
      </w:docPartPr>
      <w:docPartBody>
        <w:p w:rsidR="009E561D" w:rsidRDefault="00BF0040" w:rsidP="00BF0040">
          <w:pPr>
            <w:pStyle w:val="88ACE1403EB74E5C93F4EBFC14113ACA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36780835206D468ABC7FFEF1C7042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C3884-3FC3-4841-9D49-5C52ACA059CC}"/>
      </w:docPartPr>
      <w:docPartBody>
        <w:p w:rsidR="009E561D" w:rsidRDefault="00BF0040" w:rsidP="00BF0040">
          <w:pPr>
            <w:pStyle w:val="36780835206D468ABC7FFEF1C70423B5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621DA355E70D4148B750704928DE0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E1394-8A44-42DE-891F-73BA74358349}"/>
      </w:docPartPr>
      <w:docPartBody>
        <w:p w:rsidR="009E561D" w:rsidRDefault="00BF0040" w:rsidP="00BF0040">
          <w:pPr>
            <w:pStyle w:val="621DA355E70D4148B750704928DE0591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83096AE81926416295552B4A13068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58625-D264-490C-8121-F70196C75615}"/>
      </w:docPartPr>
      <w:docPartBody>
        <w:p w:rsidR="009E561D" w:rsidRDefault="00BF0040" w:rsidP="00BF0040">
          <w:pPr>
            <w:pStyle w:val="83096AE81926416295552B4A13068CD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DA1F8E9DE22E4A1E92B980745CA59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384A6-50E0-4BD0-9AC0-E620F705CD78}"/>
      </w:docPartPr>
      <w:docPartBody>
        <w:p w:rsidR="009E561D" w:rsidRDefault="00BF0040" w:rsidP="00BF0040">
          <w:pPr>
            <w:pStyle w:val="DA1F8E9DE22E4A1E92B980745CA596C8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2F5E7A64FA424A11B4A8726477E98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DBB61-707B-48A3-BBBA-5AEEACC5AE55}"/>
      </w:docPartPr>
      <w:docPartBody>
        <w:p w:rsidR="009E561D" w:rsidRDefault="00BF0040" w:rsidP="00BF0040">
          <w:pPr>
            <w:pStyle w:val="2F5E7A64FA424A11B4A8726477E98CD1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14A3263103894B05BAB03A7C9C331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4C496-17F7-4905-9DC8-5214EBAFDD8E}"/>
      </w:docPartPr>
      <w:docPartBody>
        <w:p w:rsidR="009E561D" w:rsidRDefault="00BF0040" w:rsidP="00BF0040">
          <w:pPr>
            <w:pStyle w:val="14A3263103894B05BAB03A7C9C331BF3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41D3D0A89D5943D19354896F83858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0C6F9-ADC5-4BCD-AEDC-6E9B2329D874}"/>
      </w:docPartPr>
      <w:docPartBody>
        <w:p w:rsidR="009E561D" w:rsidRDefault="00BF0040" w:rsidP="00BF0040">
          <w:pPr>
            <w:pStyle w:val="41D3D0A89D5943D19354896F8385847B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EDC1DDBD38214492B697D4940BA8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6498B-9B6A-47EE-AE35-A806DE6A37DF}"/>
      </w:docPartPr>
      <w:docPartBody>
        <w:p w:rsidR="009E561D" w:rsidRDefault="00BF0040" w:rsidP="00BF0040">
          <w:pPr>
            <w:pStyle w:val="EDC1DDBD38214492B697D4940BA8F0C6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861F1D08D8404DA69C3231E0D8E7F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9721A-5E9A-43BF-8356-E1CC834B91E8}"/>
      </w:docPartPr>
      <w:docPartBody>
        <w:p w:rsidR="009E561D" w:rsidRDefault="00BF0040" w:rsidP="00BF0040">
          <w:pPr>
            <w:pStyle w:val="861F1D08D8404DA69C3231E0D8E7F13D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03796FBE68984A0AB401D9AE3EBD4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A4029-AB80-4B99-9B2E-0D982CA4B6DE}"/>
      </w:docPartPr>
      <w:docPartBody>
        <w:p w:rsidR="009E561D" w:rsidRDefault="00BF0040" w:rsidP="00BF0040">
          <w:pPr>
            <w:pStyle w:val="03796FBE68984A0AB401D9AE3EBD480C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C0DF28BBAE7D415E8478DB0F9EC04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15D00-E189-4F92-B529-971E78C44D68}"/>
      </w:docPartPr>
      <w:docPartBody>
        <w:p w:rsidR="009E561D" w:rsidRDefault="00BF0040" w:rsidP="00BF0040">
          <w:pPr>
            <w:pStyle w:val="C0DF28BBAE7D415E8478DB0F9EC043F5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2B17E5A45E0448E3989A4B5FAEAA2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EBD1F-D69B-4BBD-8EE0-BC99BF6F7A19}"/>
      </w:docPartPr>
      <w:docPartBody>
        <w:p w:rsidR="009E561D" w:rsidRDefault="00BF0040" w:rsidP="00BF0040">
          <w:pPr>
            <w:pStyle w:val="2B17E5A45E0448E3989A4B5FAEAA28AF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ACE78E1A8778465FB73A1C9D12B24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76603-942A-4E90-8EE1-4B4C94B7930A}"/>
      </w:docPartPr>
      <w:docPartBody>
        <w:p w:rsidR="009E561D" w:rsidRDefault="00BF0040" w:rsidP="00BF0040">
          <w:pPr>
            <w:pStyle w:val="ACE78E1A8778465FB73A1C9D12B24A9D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604CC3FD9F3749DCB4E86DDEABBFE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A274A-D9E0-4368-98ED-924DF724A2B9}"/>
      </w:docPartPr>
      <w:docPartBody>
        <w:p w:rsidR="009E561D" w:rsidRDefault="00BF0040" w:rsidP="00BF0040">
          <w:pPr>
            <w:pStyle w:val="604CC3FD9F3749DCB4E86DDEABBFE00C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53EC39DA193143A7839D33259B607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C797F-B836-44E9-B99D-113AC977E81E}"/>
      </w:docPartPr>
      <w:docPartBody>
        <w:p w:rsidR="009E561D" w:rsidRDefault="00BF0040" w:rsidP="00BF0040">
          <w:pPr>
            <w:pStyle w:val="53EC39DA193143A7839D33259B607769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A780EA8DCF3E4973A4076C7EC7163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46FBE-1D3D-4FC4-8201-DBABD005CA13}"/>
      </w:docPartPr>
      <w:docPartBody>
        <w:p w:rsidR="009E561D" w:rsidRDefault="00BF0040" w:rsidP="00BF0040">
          <w:pPr>
            <w:pStyle w:val="A780EA8DCF3E4973A4076C7EC716313C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EF75F529B26B4767B9C335E246B3C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9DCFD-9EE8-40EB-88D3-E7F2C7220FBA}"/>
      </w:docPartPr>
      <w:docPartBody>
        <w:p w:rsidR="00700076" w:rsidRDefault="009E561D" w:rsidP="009E561D">
          <w:pPr>
            <w:pStyle w:val="EF75F529B26B4767B9C335E246B3C17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0759C1E5980347B9B6C0494BB4368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3AFEC-C235-44CD-BC5C-43F0292F1788}"/>
      </w:docPartPr>
      <w:docPartBody>
        <w:p w:rsidR="00700076" w:rsidRDefault="009E561D" w:rsidP="009E561D">
          <w:pPr>
            <w:pStyle w:val="0759C1E5980347B9B6C0494BB4368A4D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0BCA8AF33699441A9F747C6C34FAD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262ED-E759-4766-9611-CB22BDEBDA2B}"/>
      </w:docPartPr>
      <w:docPartBody>
        <w:p w:rsidR="00700076" w:rsidRDefault="009E561D" w:rsidP="009E561D">
          <w:pPr>
            <w:pStyle w:val="0BCA8AF33699441A9F747C6C34FAD19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67F13FB05D454F6DAD6C52CCBEA46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7E0A9-B60A-4780-899D-6F9B162F863D}"/>
      </w:docPartPr>
      <w:docPartBody>
        <w:p w:rsidR="005B7A16" w:rsidRDefault="00700076" w:rsidP="00700076">
          <w:pPr>
            <w:pStyle w:val="67F13FB05D454F6DAD6C52CCBEA469E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425EBBA21D4446479C161A3ADD9670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73DA9-3666-48CA-B2F0-9E975CEBD241}"/>
      </w:docPartPr>
      <w:docPartBody>
        <w:p w:rsidR="005B7A16" w:rsidRDefault="00700076" w:rsidP="00700076">
          <w:pPr>
            <w:pStyle w:val="425EBBA21D4446479C161A3ADD96700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138389DE3F2F45BA9F4C76D3983CF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8BA00-2453-4CDE-9B61-B7D36BEA3B35}"/>
      </w:docPartPr>
      <w:docPartBody>
        <w:p w:rsidR="005B7A16" w:rsidRDefault="00700076" w:rsidP="00700076">
          <w:pPr>
            <w:pStyle w:val="138389DE3F2F45BA9F4C76D3983CF0B0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8A279C8276B94F19AD7659F49C668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34BB3-932B-4FAF-9F18-C6ED9A2BC30C}"/>
      </w:docPartPr>
      <w:docPartBody>
        <w:p w:rsidR="005B7A16" w:rsidRDefault="00700076" w:rsidP="00700076">
          <w:pPr>
            <w:pStyle w:val="8A279C8276B94F19AD7659F49C668972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6E36DDA287AC462C9878D9A15EDF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18863-D3AA-4723-9DE8-924CB84F93A1}"/>
      </w:docPartPr>
      <w:docPartBody>
        <w:p w:rsidR="005B7A16" w:rsidRDefault="00700076" w:rsidP="00700076">
          <w:pPr>
            <w:pStyle w:val="6E36DDA287AC462C9878D9A15EDF0886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503CA6955CC443329A0B08AEBA350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C1907-DC06-4DF4-94AD-C0F8327FA28D}"/>
      </w:docPartPr>
      <w:docPartBody>
        <w:p w:rsidR="005B7A16" w:rsidRDefault="00700076" w:rsidP="00700076">
          <w:pPr>
            <w:pStyle w:val="503CA6955CC443329A0B08AEBA35094A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15F726C120F54849A2EB66C9BDA01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6514E-DF4E-4A90-8083-35D7E989412D}"/>
      </w:docPartPr>
      <w:docPartBody>
        <w:p w:rsidR="005B7A16" w:rsidRDefault="00700076" w:rsidP="00700076">
          <w:pPr>
            <w:pStyle w:val="15F726C120F54849A2EB66C9BDA018BB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893C69E0E56840BABE415803E693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6D337-9C71-466E-BD1F-252951CF709B}"/>
      </w:docPartPr>
      <w:docPartBody>
        <w:p w:rsidR="005B7A16" w:rsidRDefault="00700076" w:rsidP="00700076">
          <w:pPr>
            <w:pStyle w:val="893C69E0E56840BABE415803E6932D32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DC40C82EE14C4F2FBD8E071A701E7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C70CC-3099-4DE8-BA54-579B79E89CB8}"/>
      </w:docPartPr>
      <w:docPartBody>
        <w:p w:rsidR="005B7A16" w:rsidRDefault="00700076" w:rsidP="00700076">
          <w:pPr>
            <w:pStyle w:val="DC40C82EE14C4F2FBD8E071A701E79FA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103ED002EFE042CE9BF681055B89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5FC73-DF3C-4C9B-8BCF-451923EBB20F}"/>
      </w:docPartPr>
      <w:docPartBody>
        <w:p w:rsidR="005B7A16" w:rsidRDefault="00700076" w:rsidP="00700076">
          <w:pPr>
            <w:pStyle w:val="103ED002EFE042CE9BF681055B894CC4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3452632A0292487F9EBA0F6DA466C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6F913-C21B-4C15-B87C-53F97C647823}"/>
      </w:docPartPr>
      <w:docPartBody>
        <w:p w:rsidR="005B7A16" w:rsidRDefault="00700076" w:rsidP="00700076">
          <w:pPr>
            <w:pStyle w:val="3452632A0292487F9EBA0F6DA466CEC6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203A6C898D9C469889376558235C0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F1E5C-FA57-4A25-AD75-2DCB51CC8347}"/>
      </w:docPartPr>
      <w:docPartBody>
        <w:p w:rsidR="005B7A16" w:rsidRDefault="00700076" w:rsidP="00700076">
          <w:pPr>
            <w:pStyle w:val="203A6C898D9C469889376558235C00BE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F16EB21F0CDF4B058767E08635916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EDCB4-3702-486C-8568-950BA5FDF462}"/>
      </w:docPartPr>
      <w:docPartBody>
        <w:p w:rsidR="005B7A16" w:rsidRDefault="00700076" w:rsidP="00700076">
          <w:pPr>
            <w:pStyle w:val="F16EB21F0CDF4B058767E08635916A67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F49A8CCFFC9A4AB0B27D6EB66A70D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51B6D-EDF1-4E81-9219-BE2C7F323488}"/>
      </w:docPartPr>
      <w:docPartBody>
        <w:p w:rsidR="005B7A16" w:rsidRDefault="00700076" w:rsidP="00700076">
          <w:pPr>
            <w:pStyle w:val="F49A8CCFFC9A4AB0B27D6EB66A70DE81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F6464EC5672C4DF8986821B29BAD8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7771A-C51B-457E-964F-2AA6A519527E}"/>
      </w:docPartPr>
      <w:docPartBody>
        <w:p w:rsidR="005B7A16" w:rsidRDefault="00700076" w:rsidP="00700076">
          <w:pPr>
            <w:pStyle w:val="F6464EC5672C4DF8986821B29BAD847B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0F558B15423741CE8EAB48223EC77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7861E-BB9C-4A09-9575-58E7473D4C36}"/>
      </w:docPartPr>
      <w:docPartBody>
        <w:p w:rsidR="005B7A16" w:rsidRDefault="00700076" w:rsidP="00700076">
          <w:pPr>
            <w:pStyle w:val="0F558B15423741CE8EAB48223EC775A3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012389C819EC4F81882B3F7FEA39C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40919-2C76-4803-A9C4-AE76ABA7E2CE}"/>
      </w:docPartPr>
      <w:docPartBody>
        <w:p w:rsidR="005B7A16" w:rsidRDefault="00700076" w:rsidP="00700076">
          <w:pPr>
            <w:pStyle w:val="012389C819EC4F81882B3F7FEA39C90D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331B4021DCD543F6BF1083EF043DD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01E48-3D29-4274-AD78-D3AC3DD73D87}"/>
      </w:docPartPr>
      <w:docPartBody>
        <w:p w:rsidR="005B7A16" w:rsidRDefault="00700076" w:rsidP="00700076">
          <w:pPr>
            <w:pStyle w:val="331B4021DCD543F6BF1083EF043DD556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865A89574EC143658B4445766B252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59861-90B2-4801-BA28-8AF9674ED211}"/>
      </w:docPartPr>
      <w:docPartBody>
        <w:p w:rsidR="005B7A16" w:rsidRDefault="00700076" w:rsidP="00700076">
          <w:pPr>
            <w:pStyle w:val="865A89574EC143658B4445766B252F0A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1CC475C53F394FE18A3412F56268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D62C5-FB2A-49CA-9163-EB8D233BFD14}"/>
      </w:docPartPr>
      <w:docPartBody>
        <w:p w:rsidR="005B7A16" w:rsidRDefault="00700076" w:rsidP="00700076">
          <w:pPr>
            <w:pStyle w:val="1CC475C53F394FE18A3412F562680EE1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D4EBC9BB4E6B445DAF36390127F6B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B64C3-00AB-4AB1-834D-F35C5F37A77D}"/>
      </w:docPartPr>
      <w:docPartBody>
        <w:p w:rsidR="005B7A16" w:rsidRDefault="00700076" w:rsidP="00700076">
          <w:pPr>
            <w:pStyle w:val="D4EBC9BB4E6B445DAF36390127F6B465"/>
          </w:pPr>
          <w:r w:rsidRPr="00FD0351">
            <w:rPr>
              <w:rStyle w:val="PlaceholderText"/>
            </w:rPr>
            <w:t>Click here to enter text.</w:t>
          </w:r>
        </w:p>
      </w:docPartBody>
    </w:docPart>
    <w:docPart>
      <w:docPartPr>
        <w:name w:val="94B3347142F74A4BB454F8472C984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A9A06-2DE8-4B20-8810-B0B462ED2B40}"/>
      </w:docPartPr>
      <w:docPartBody>
        <w:p w:rsidR="005B7A16" w:rsidRDefault="00700076" w:rsidP="00700076">
          <w:pPr>
            <w:pStyle w:val="94B3347142F74A4BB454F8472C98407A"/>
          </w:pPr>
          <w:r w:rsidRPr="00FD035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F0040"/>
    <w:rsid w:val="00456FFD"/>
    <w:rsid w:val="005B7A16"/>
    <w:rsid w:val="006877B7"/>
    <w:rsid w:val="00700076"/>
    <w:rsid w:val="009E561D"/>
    <w:rsid w:val="00AA1B22"/>
    <w:rsid w:val="00B24DD2"/>
    <w:rsid w:val="00BF0040"/>
    <w:rsid w:val="00D2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0076"/>
    <w:rPr>
      <w:color w:val="808080"/>
    </w:rPr>
  </w:style>
  <w:style w:type="paragraph" w:customStyle="1" w:styleId="719511FD79844CDFB51E0BF6D7DB45F6">
    <w:name w:val="719511FD79844CDFB51E0BF6D7DB45F6"/>
    <w:rsid w:val="00BF0040"/>
  </w:style>
  <w:style w:type="paragraph" w:customStyle="1" w:styleId="3D8C5EBDA211492F94C964AA6B47BDF2">
    <w:name w:val="3D8C5EBDA211492F94C964AA6B47BDF2"/>
    <w:rsid w:val="00BF0040"/>
  </w:style>
  <w:style w:type="paragraph" w:customStyle="1" w:styleId="3D7E453D21054ACBB9BE2D56DA4CEEDF">
    <w:name w:val="3D7E453D21054ACBB9BE2D56DA4CEEDF"/>
    <w:rsid w:val="00BF0040"/>
  </w:style>
  <w:style w:type="paragraph" w:customStyle="1" w:styleId="7518DD06445747479222EE4982246044">
    <w:name w:val="7518DD06445747479222EE4982246044"/>
    <w:rsid w:val="00BF0040"/>
  </w:style>
  <w:style w:type="paragraph" w:customStyle="1" w:styleId="892E5F6BA2F94EA6A55476F07BA942F3">
    <w:name w:val="892E5F6BA2F94EA6A55476F07BA942F3"/>
    <w:rsid w:val="00BF0040"/>
  </w:style>
  <w:style w:type="paragraph" w:customStyle="1" w:styleId="9986DA88022C488C95B286B0720C8C90">
    <w:name w:val="9986DA88022C488C95B286B0720C8C90"/>
    <w:rsid w:val="00BF0040"/>
  </w:style>
  <w:style w:type="paragraph" w:customStyle="1" w:styleId="B704F0AD5E2840E7B9CA4802B4E85BAD">
    <w:name w:val="B704F0AD5E2840E7B9CA4802B4E85BAD"/>
    <w:rsid w:val="00BF0040"/>
  </w:style>
  <w:style w:type="paragraph" w:customStyle="1" w:styleId="6AFE412657C04FABA593175090B2839A">
    <w:name w:val="6AFE412657C04FABA593175090B2839A"/>
    <w:rsid w:val="00BF0040"/>
  </w:style>
  <w:style w:type="paragraph" w:customStyle="1" w:styleId="0D47DC6965BB4222959D81BCD97A8756">
    <w:name w:val="0D47DC6965BB4222959D81BCD97A8756"/>
    <w:rsid w:val="00BF0040"/>
  </w:style>
  <w:style w:type="paragraph" w:customStyle="1" w:styleId="5BC165AD34E64A2EA434A9DD710EE0EC">
    <w:name w:val="5BC165AD34E64A2EA434A9DD710EE0EC"/>
    <w:rsid w:val="00BF0040"/>
  </w:style>
  <w:style w:type="paragraph" w:customStyle="1" w:styleId="EC49F2A4BF654A88A5CFC19444720476">
    <w:name w:val="EC49F2A4BF654A88A5CFC19444720476"/>
    <w:rsid w:val="00BF0040"/>
  </w:style>
  <w:style w:type="paragraph" w:customStyle="1" w:styleId="88ACE1403EB74E5C93F4EBFC14113ACA">
    <w:name w:val="88ACE1403EB74E5C93F4EBFC14113ACA"/>
    <w:rsid w:val="00BF0040"/>
  </w:style>
  <w:style w:type="paragraph" w:customStyle="1" w:styleId="36780835206D468ABC7FFEF1C70423B5">
    <w:name w:val="36780835206D468ABC7FFEF1C70423B5"/>
    <w:rsid w:val="00BF0040"/>
  </w:style>
  <w:style w:type="paragraph" w:customStyle="1" w:styleId="621DA355E70D4148B750704928DE0591">
    <w:name w:val="621DA355E70D4148B750704928DE0591"/>
    <w:rsid w:val="00BF0040"/>
  </w:style>
  <w:style w:type="paragraph" w:customStyle="1" w:styleId="83096AE81926416295552B4A13068CD7">
    <w:name w:val="83096AE81926416295552B4A13068CD7"/>
    <w:rsid w:val="00BF0040"/>
  </w:style>
  <w:style w:type="paragraph" w:customStyle="1" w:styleId="DA1F8E9DE22E4A1E92B980745CA596C8">
    <w:name w:val="DA1F8E9DE22E4A1E92B980745CA596C8"/>
    <w:rsid w:val="00BF0040"/>
  </w:style>
  <w:style w:type="paragraph" w:customStyle="1" w:styleId="2F5E7A64FA424A11B4A8726477E98CD1">
    <w:name w:val="2F5E7A64FA424A11B4A8726477E98CD1"/>
    <w:rsid w:val="00BF0040"/>
  </w:style>
  <w:style w:type="paragraph" w:customStyle="1" w:styleId="14A3263103894B05BAB03A7C9C331BF3">
    <w:name w:val="14A3263103894B05BAB03A7C9C331BF3"/>
    <w:rsid w:val="00BF0040"/>
  </w:style>
  <w:style w:type="paragraph" w:customStyle="1" w:styleId="41D3D0A89D5943D19354896F8385847B">
    <w:name w:val="41D3D0A89D5943D19354896F8385847B"/>
    <w:rsid w:val="00BF0040"/>
  </w:style>
  <w:style w:type="paragraph" w:customStyle="1" w:styleId="EDC1DDBD38214492B697D4940BA8F0C6">
    <w:name w:val="EDC1DDBD38214492B697D4940BA8F0C6"/>
    <w:rsid w:val="00BF0040"/>
  </w:style>
  <w:style w:type="paragraph" w:customStyle="1" w:styleId="861F1D08D8404DA69C3231E0D8E7F13D">
    <w:name w:val="861F1D08D8404DA69C3231E0D8E7F13D"/>
    <w:rsid w:val="00BF0040"/>
  </w:style>
  <w:style w:type="paragraph" w:customStyle="1" w:styleId="03796FBE68984A0AB401D9AE3EBD480C">
    <w:name w:val="03796FBE68984A0AB401D9AE3EBD480C"/>
    <w:rsid w:val="00BF0040"/>
  </w:style>
  <w:style w:type="paragraph" w:customStyle="1" w:styleId="C0DF28BBAE7D415E8478DB0F9EC043F5">
    <w:name w:val="C0DF28BBAE7D415E8478DB0F9EC043F5"/>
    <w:rsid w:val="00BF0040"/>
  </w:style>
  <w:style w:type="paragraph" w:customStyle="1" w:styleId="2B17E5A45E0448E3989A4B5FAEAA28AF">
    <w:name w:val="2B17E5A45E0448E3989A4B5FAEAA28AF"/>
    <w:rsid w:val="00BF0040"/>
  </w:style>
  <w:style w:type="paragraph" w:customStyle="1" w:styleId="ACE78E1A8778465FB73A1C9D12B24A9D">
    <w:name w:val="ACE78E1A8778465FB73A1C9D12B24A9D"/>
    <w:rsid w:val="00BF0040"/>
  </w:style>
  <w:style w:type="paragraph" w:customStyle="1" w:styleId="604CC3FD9F3749DCB4E86DDEABBFE00C">
    <w:name w:val="604CC3FD9F3749DCB4E86DDEABBFE00C"/>
    <w:rsid w:val="00BF0040"/>
  </w:style>
  <w:style w:type="paragraph" w:customStyle="1" w:styleId="53EC39DA193143A7839D33259B607769">
    <w:name w:val="53EC39DA193143A7839D33259B607769"/>
    <w:rsid w:val="00BF0040"/>
  </w:style>
  <w:style w:type="paragraph" w:customStyle="1" w:styleId="A780EA8DCF3E4973A4076C7EC716313C">
    <w:name w:val="A780EA8DCF3E4973A4076C7EC716313C"/>
    <w:rsid w:val="00BF0040"/>
  </w:style>
  <w:style w:type="paragraph" w:customStyle="1" w:styleId="EF75F529B26B4767B9C335E246B3C177">
    <w:name w:val="EF75F529B26B4767B9C335E246B3C177"/>
    <w:rsid w:val="009E561D"/>
  </w:style>
  <w:style w:type="paragraph" w:customStyle="1" w:styleId="0759C1E5980347B9B6C0494BB4368A4D">
    <w:name w:val="0759C1E5980347B9B6C0494BB4368A4D"/>
    <w:rsid w:val="009E561D"/>
  </w:style>
  <w:style w:type="paragraph" w:customStyle="1" w:styleId="0BCA8AF33699441A9F747C6C34FAD197">
    <w:name w:val="0BCA8AF33699441A9F747C6C34FAD197"/>
    <w:rsid w:val="009E561D"/>
  </w:style>
  <w:style w:type="paragraph" w:customStyle="1" w:styleId="67F13FB05D454F6DAD6C52CCBEA469E7">
    <w:name w:val="67F13FB05D454F6DAD6C52CCBEA469E7"/>
    <w:rsid w:val="00700076"/>
  </w:style>
  <w:style w:type="paragraph" w:customStyle="1" w:styleId="425EBBA21D4446479C161A3ADD967007">
    <w:name w:val="425EBBA21D4446479C161A3ADD967007"/>
    <w:rsid w:val="00700076"/>
  </w:style>
  <w:style w:type="paragraph" w:customStyle="1" w:styleId="138389DE3F2F45BA9F4C76D3983CF0B0">
    <w:name w:val="138389DE3F2F45BA9F4C76D3983CF0B0"/>
    <w:rsid w:val="00700076"/>
  </w:style>
  <w:style w:type="paragraph" w:customStyle="1" w:styleId="8A279C8276B94F19AD7659F49C668972">
    <w:name w:val="8A279C8276B94F19AD7659F49C668972"/>
    <w:rsid w:val="00700076"/>
  </w:style>
  <w:style w:type="paragraph" w:customStyle="1" w:styleId="6E36DDA287AC462C9878D9A15EDF0886">
    <w:name w:val="6E36DDA287AC462C9878D9A15EDF0886"/>
    <w:rsid w:val="00700076"/>
  </w:style>
  <w:style w:type="paragraph" w:customStyle="1" w:styleId="503CA6955CC443329A0B08AEBA35094A">
    <w:name w:val="503CA6955CC443329A0B08AEBA35094A"/>
    <w:rsid w:val="00700076"/>
  </w:style>
  <w:style w:type="paragraph" w:customStyle="1" w:styleId="15F726C120F54849A2EB66C9BDA018BB">
    <w:name w:val="15F726C120F54849A2EB66C9BDA018BB"/>
    <w:rsid w:val="00700076"/>
  </w:style>
  <w:style w:type="paragraph" w:customStyle="1" w:styleId="893C69E0E56840BABE415803E6932D32">
    <w:name w:val="893C69E0E56840BABE415803E6932D32"/>
    <w:rsid w:val="00700076"/>
  </w:style>
  <w:style w:type="paragraph" w:customStyle="1" w:styleId="DC40C82EE14C4F2FBD8E071A701E79FA">
    <w:name w:val="DC40C82EE14C4F2FBD8E071A701E79FA"/>
    <w:rsid w:val="00700076"/>
  </w:style>
  <w:style w:type="paragraph" w:customStyle="1" w:styleId="103ED002EFE042CE9BF681055B894CC4">
    <w:name w:val="103ED002EFE042CE9BF681055B894CC4"/>
    <w:rsid w:val="00700076"/>
  </w:style>
  <w:style w:type="paragraph" w:customStyle="1" w:styleId="3452632A0292487F9EBA0F6DA466CEC6">
    <w:name w:val="3452632A0292487F9EBA0F6DA466CEC6"/>
    <w:rsid w:val="00700076"/>
  </w:style>
  <w:style w:type="paragraph" w:customStyle="1" w:styleId="203A6C898D9C469889376558235C00BE">
    <w:name w:val="203A6C898D9C469889376558235C00BE"/>
    <w:rsid w:val="00700076"/>
  </w:style>
  <w:style w:type="paragraph" w:customStyle="1" w:styleId="F16EB21F0CDF4B058767E08635916A67">
    <w:name w:val="F16EB21F0CDF4B058767E08635916A67"/>
    <w:rsid w:val="00700076"/>
  </w:style>
  <w:style w:type="paragraph" w:customStyle="1" w:styleId="F49A8CCFFC9A4AB0B27D6EB66A70DE81">
    <w:name w:val="F49A8CCFFC9A4AB0B27D6EB66A70DE81"/>
    <w:rsid w:val="00700076"/>
  </w:style>
  <w:style w:type="paragraph" w:customStyle="1" w:styleId="F6464EC5672C4DF8986821B29BAD847B">
    <w:name w:val="F6464EC5672C4DF8986821B29BAD847B"/>
    <w:rsid w:val="00700076"/>
  </w:style>
  <w:style w:type="paragraph" w:customStyle="1" w:styleId="0F558B15423741CE8EAB48223EC775A3">
    <w:name w:val="0F558B15423741CE8EAB48223EC775A3"/>
    <w:rsid w:val="00700076"/>
  </w:style>
  <w:style w:type="paragraph" w:customStyle="1" w:styleId="012389C819EC4F81882B3F7FEA39C90D">
    <w:name w:val="012389C819EC4F81882B3F7FEA39C90D"/>
    <w:rsid w:val="00700076"/>
  </w:style>
  <w:style w:type="paragraph" w:customStyle="1" w:styleId="331B4021DCD543F6BF1083EF043DD556">
    <w:name w:val="331B4021DCD543F6BF1083EF043DD556"/>
    <w:rsid w:val="00700076"/>
  </w:style>
  <w:style w:type="paragraph" w:customStyle="1" w:styleId="865A89574EC143658B4445766B252F0A">
    <w:name w:val="865A89574EC143658B4445766B252F0A"/>
    <w:rsid w:val="00700076"/>
  </w:style>
  <w:style w:type="paragraph" w:customStyle="1" w:styleId="1CC475C53F394FE18A3412F562680EE1">
    <w:name w:val="1CC475C53F394FE18A3412F562680EE1"/>
    <w:rsid w:val="00700076"/>
  </w:style>
  <w:style w:type="paragraph" w:customStyle="1" w:styleId="D4EBC9BB4E6B445DAF36390127F6B465">
    <w:name w:val="D4EBC9BB4E6B445DAF36390127F6B465"/>
    <w:rsid w:val="00700076"/>
  </w:style>
  <w:style w:type="paragraph" w:customStyle="1" w:styleId="94B3347142F74A4BB454F8472C98407A">
    <w:name w:val="94B3347142F74A4BB454F8472C98407A"/>
    <w:rsid w:val="007000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an huynh</dc:creator>
  <cp:keywords/>
  <dc:description/>
  <cp:lastModifiedBy>Hong-An Huynh</cp:lastModifiedBy>
  <cp:revision>3</cp:revision>
  <dcterms:created xsi:type="dcterms:W3CDTF">2020-10-22T04:47:00Z</dcterms:created>
  <dcterms:modified xsi:type="dcterms:W3CDTF">2021-02-14T02:41:00Z</dcterms:modified>
</cp:coreProperties>
</file>